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Los</w:t>
      </w:r>
      <w:r>
        <w:t xml:space="preserve"> </w:t>
      </w:r>
      <w:r>
        <w:t xml:space="preserve">Angel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lectrician position at [Company Name] in the United States Los Angeles. With over [X years] of hands-on experience in electrical systems, a deep understanding of local regulations, and a passion for delivering safe, reliable solutions, I am confident in my ability to contribute effectively to your team. As an Electrician deeply rooted in the United States Los Angeles community, I bring not only technical expertise but also a commitment to excellence that aligns with the high standards of this dynamic region.</w:t>
      </w:r>
    </w:p>
    <w:p>
      <w:pPr>
        <w:pStyle w:val="BodyText"/>
      </w:pPr>
      <w:r>
        <w:t xml:space="preserve">As an Electrician, my career has been defined by a dedication to precision, safety, and innovation. In Los Angeles, where the demand for skilled electrical professionals is constantly growing due to urban development and evolving infrastructure needs, I have honed my ability to navigate complex projects—from residential wiring to commercial installations. My work in the United States Los Angeles area has exposed me to a wide range of challenges, including compliance with the California Electrical Code (CEC) and local ordinances, ensuring that every project meets or exceeds regulatory requirements. This experience has equipped me with the technical acumen to handle everything from routine maintenance to large-scale electrical system upgrades.</w:t>
      </w:r>
    </w:p>
    <w:p>
      <w:pPr>
        <w:pStyle w:val="BodyText"/>
      </w:pPr>
      <w:r>
        <w:t xml:space="preserve">One of my key strengths as an Electrician is my ability to troubleshoot and resolve electrical issues efficiently. Whether it’s diagnosing a faulty circuit in a historic downtown building or installing smart home technology for a modern residence, I approach each task with meticulous attention to detail. In the United States Los Angeles, where the mix of old and new infrastructure requires adaptability, I have developed a reputation for delivering solutions that balance innovation with practicality. For example, during my tenure at [Previous Employer], I spearheaded the retrofitting of an aging commercial facility’s electrical system, which not only improved energy efficiency but also reduced long-term operational costs by 20%.</w:t>
      </w:r>
    </w:p>
    <w:p>
      <w:pPr>
        <w:pStyle w:val="BodyText"/>
      </w:pPr>
      <w:r>
        <w:t xml:space="preserve">What sets me apart as an Electrician is my unwavering commitment to safety. In Los Angeles, where the pace of construction and development is relentless, adherence to safety protocols is non-negotiable. I hold certifications such as [List relevant certifications, e.g., OSHA 30, NEC certification], which ensure that I stay up-to-date with the latest industry standards. Additionally, my experience working on projects in diverse environments—from industrial sites to residential neighborhoods—has taught me the importance of communication and collaboration. Whether coordinating with contractors or educating clients on electrical safety practices, I prioritize transparency and professionalism to build trust and ensure project success.</w:t>
      </w:r>
    </w:p>
    <w:p>
      <w:pPr>
        <w:pStyle w:val="BodyText"/>
      </w:pPr>
      <w:r>
        <w:t xml:space="preserve">The United States Los Angeles area presents unique opportunities for electricians, and I am eager to contribute my skills to a forward-thinking organization like [Company Name]. The city’s emphasis on sustainability and green technology has inspired me to pursue additional training in renewable energy systems, such as solar panel installation and energy-efficient wiring. This aligns with the growing demand for eco-conscious solutions in Los Angeles, where both residential and commercial clients are increasingly seeking ways to reduce their carbon footprint. I am particularly drawn to [Company Name]’s focus on [mention a specific value or project of the company], as it reflects a vision that resonates with my own professional goals.</w:t>
      </w:r>
    </w:p>
    <w:p>
      <w:pPr>
        <w:pStyle w:val="BodyText"/>
      </w:pPr>
      <w:r>
        <w:t xml:space="preserve">As an Electrician in the United States Los Angeles, I understand the importance of community and service. My work has often extended beyond technical tasks to include mentoring apprentices and participating in local initiatives aimed at improving electrical safety education. For instance, I volunteered with [Local Organization] to provide free electrical inspections for low-income families, ensuring their homes met safety standards. This experience reinforced my belief that electricians play a vital role in shaping safer, more resilient communities—a value I carry into every project I undertake.</w:t>
      </w:r>
    </w:p>
    <w:p>
      <w:pPr>
        <w:pStyle w:val="BodyText"/>
      </w:pPr>
      <w:r>
        <w:t xml:space="preserve">Finally, I am excited about the opportunity to join a team that values innovation and quality. The United States Los Angeles is a hub of creativity and progress, and I am eager to contribute my expertise to projects that reflect this spirit. My goal as an Electrician is not just to complete tasks but to deliver solutions that enhance the functionality, safety, and sustainability of the spaces we serve. I am confident that my skills, experience, and passion for electrical work make me a strong candidate for this role.</w:t>
      </w:r>
    </w:p>
    <w:p>
      <w:pPr>
        <w:pStyle w:val="BodyText"/>
      </w:pPr>
      <w:r>
        <w:t xml:space="preserve">Thank you for considering my application. I would welcome the chance to discuss how my background and vision align with [Company Name]’s objectives. Please feel free to contact me at [Your Phone Number] or [Your Email Address] at your earliest convenience. I look forward to the opportunity to contribute to your team and support the continued growth of the United States Los Angeles electrical industr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 Los Angeles</dc:title>
  <dc:creator/>
  <dc:language>en</dc:language>
  <cp:keywords/>
  <dcterms:created xsi:type="dcterms:W3CDTF">2026-07-24T20:37:13Z</dcterms:created>
  <dcterms:modified xsi:type="dcterms:W3CDTF">2026-07-24T20:37:13Z</dcterms:modified>
</cp:coreProperties>
</file>

<file path=docProps/custom.xml><?xml version="1.0" encoding="utf-8"?>
<Properties xmlns="http://schemas.openxmlformats.org/officeDocument/2006/custom-properties" xmlns:vt="http://schemas.openxmlformats.org/officeDocument/2006/docPropsVTypes"/>
</file>